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rPr>
          <w:bCs/>
          <w:b/>
        </w:rPr>
        <w:t xml:space="preserve">Your Name</w:t>
      </w:r>
    </w:p>
    <w:p>
      <w:pPr>
        <w:pStyle w:val="BodyText"/>
      </w:pPr>
      <w:r>
        <w:t xml:space="preserve">123 Business Street</w:t>
      </w:r>
      <w:r>
        <w:br/>
      </w:r>
      <w:r>
        <w:t xml:space="preserve">Chicago, IL 60601</w:t>
      </w:r>
      <w:r>
        <w:br/>
      </w:r>
      <w:r>
        <w:t xml:space="preserve">(555) 123-4567</w:t>
      </w:r>
      <w:r>
        <w:br/>
      </w:r>
      <w:r>
        <w:t xml:space="preserve">your.email@example.com</w:t>
      </w:r>
    </w:p>
    <w:p>
      <w:pPr>
        <w:pStyle w:val="BodyText"/>
      </w:pPr>
      <w:r>
        <w:t xml:space="preserve">April 5, 2024</w:t>
      </w:r>
    </w:p>
    <w:p>
      <w:pPr>
        <w:pStyle w:val="BodyText"/>
      </w:pPr>
      <w:r>
        <w:t xml:space="preserve">Hiring Manager</w:t>
      </w:r>
      <w:r>
        <w:br/>
      </w:r>
      <w:r>
        <w:t xml:space="preserve">[Company Name]</w:t>
      </w:r>
      <w:r>
        <w:br/>
      </w:r>
      <w:r>
        <w:t xml:space="preserve">[Company Address]</w:t>
      </w:r>
      <w:r>
        <w:br/>
      </w:r>
      <w:r>
        <w:t xml:space="preserve">Chicago, IL 60601</w:t>
      </w:r>
    </w:p>
    <w:p>
      <w:pPr>
        <w:pStyle w:val="BodyText"/>
      </w:pPr>
      <w:r>
        <w:t xml:space="preserve">Dear [Hiring Manager's Name],</w:t>
      </w:r>
    </w:p>
    <w:p>
      <w:pPr>
        <w:pStyle w:val="BodyText"/>
      </w:pPr>
      <w:r>
        <w:t xml:space="preserve">I am writing to express my enthusiastic interest in the Project Manager position at [Company Name] in the United States Chicago. As an experienced and results-driven Project Manager with a proven track record of delivering complex initiatives on time and within budget, I am eager to contribute my expertise to your organization’s mission of excellence. Chicago’s dynamic business environment, combined with its reputation as a hub for innovation, makes it an ideal location for me to apply my skills in project management and lead transformative projects that align with the goals of a forward-thinking company like yours.</w:t>
      </w:r>
    </w:p>
    <w:p>
      <w:pPr>
        <w:pStyle w:val="BodyText"/>
      </w:pPr>
      <w:r>
        <w:t xml:space="preserve">With over [X years] of experience in project management across diverse industries such as technology, healthcare, and financial services, I have developed a deep understanding of the unique challenges and opportunities that come with managing cross-functional teams in a fast-paced setting. My expertise spans the entire project lifecycle—from conceptualization and planning to execution and delivery—ensuring seamless coordination between stakeholders, resources, and timelines. In my current role as a Project Manager at [Current Company], I successfully led a team of 15 professionals to deliver a $2 million infrastructure upgrade project ahead of schedule while maintaining strict compliance with regulatory standards. This achievement not only enhanced operational efficiency but also strengthened client trust and long-term partnerships.</w:t>
      </w:r>
    </w:p>
    <w:p>
      <w:pPr>
        <w:pStyle w:val="BodyText"/>
      </w:pPr>
      <w:r>
        <w:t xml:space="preserve">What sets me apart as a Project Manager is my ability to balance strategic vision with meticulous attention to detail. In the United States Chicago, where businesses thrive on adaptability and innovation, I have consistently demonstrated my capacity to navigate complex challenges and foster collaboration among diverse teams. For example, while managing a digital transformation initiative for a mid-sized tech firm in Chicago, I implemented Agile methodologies that reduced project delays by 30% and increased team productivity by 25%. This experience has honed my skills in risk management, budget allocation, and stakeholder communication—critical competencies for any Project Manager operating in the competitive landscape of the United States.</w:t>
      </w:r>
    </w:p>
    <w:p>
      <w:pPr>
        <w:pStyle w:val="BodyText"/>
      </w:pPr>
      <w:r>
        <w:t xml:space="preserve">As a Project Manager based in Chicago, I understand the importance of tailoring solutions to meet local market demands while aligning with broader organizational objectives. The city’s emphasis on collaboration and community-driven growth resonates deeply with my leadership philosophy, which prioritizes transparency, accountability, and continuous improvement. I have also worked closely with clients and partners in the United States Chicago to ensure that projects not only meet technical specifications but also deliver measurable value to end-users. Whether it’s streamlining internal processes or launching cutting-edge products, I bring a proactive mindset that focuses on long-term success.</w:t>
      </w:r>
    </w:p>
    <w:p>
      <w:pPr>
        <w:pStyle w:val="BodyText"/>
      </w:pPr>
      <w:r>
        <w:t xml:space="preserve">I am particularly drawn to [Company Name] because of its commitment to [mention a specific value or project of the company, if known]. As a Project Manager, I thrive in environments where innovation and integrity are paramount. My ability to build strong relationships with clients, manage competing priorities, and drive results makes me an ideal candidate for this role. I am confident that my experience and passion for project management will enable me to contribute meaningfully to your team’s continued growth in the United States Chicago.</w:t>
      </w:r>
    </w:p>
    <w:p>
      <w:pPr>
        <w:pStyle w:val="BodyText"/>
      </w:pPr>
      <w:r>
        <w:t xml:space="preserve">Thank you for considering my application. I would welcome the opportunity to discuss how my skills and experiences align with [Company Name]’s vision. Please feel free to contact me at (555) 123-4567 or your.email@example.com at your earliest convenience. I am available for an interview at your discretion and can be reached during regular business hours.</w:t>
      </w:r>
    </w:p>
    <w:p>
      <w:pPr>
        <w:pStyle w:val="BodyText"/>
      </w:pPr>
      <w:r>
        <w:t xml:space="preserve">Sincerely,</w:t>
      </w:r>
    </w:p>
    <w:p>
      <w:pPr>
        <w:pStyle w:val="BodyText"/>
      </w:pPr>
      <w:r>
        <w:rPr>
          <w:bCs/>
          <w:b/>
        </w:rPr>
        <w:t xml:space="preserve">Your Name</w:t>
      </w:r>
    </w:p>
    <w:p>
      <w:pPr>
        <w:pStyle w:val="BodyText"/>
      </w:pPr>
      <w:r>
        <w:t xml:space="preserve">Enclosures: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dc:language>en</dc:language>
  <cp:keywords/>
  <dcterms:created xsi:type="dcterms:W3CDTF">2026-07-21T06:09:47Z</dcterms:created>
  <dcterms:modified xsi:type="dcterms:W3CDTF">2026-07-21T06:09:47Z</dcterms:modified>
</cp:coreProperties>
</file>

<file path=docProps/custom.xml><?xml version="1.0" encoding="utf-8"?>
<Properties xmlns="http://schemas.openxmlformats.org/officeDocument/2006/custom-properties" xmlns:vt="http://schemas.openxmlformats.org/officeDocument/2006/docPropsVTypes"/>
</file>